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3E4" w:rsidRPr="004C7B59" w:rsidRDefault="00D114B1" w:rsidP="00D114B1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C7B59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individual student work 1</w:t>
      </w:r>
    </w:p>
    <w:p w:rsidR="00D114B1" w:rsidRDefault="00D114B1" w:rsidP="00D114B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onfigure the following network topology</w:t>
      </w:r>
    </w:p>
    <w:p w:rsidR="00D114B1" w:rsidRDefault="004C7B59" w:rsidP="00D114B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5048250" cy="27432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7B59" w:rsidRDefault="004C7B59" w:rsidP="004C7B5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ssign corresponding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p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addresses to the router and host devices</w:t>
      </w:r>
    </w:p>
    <w:p w:rsidR="004C7B59" w:rsidRPr="004C7B59" w:rsidRDefault="004C7B59" w:rsidP="004C7B5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ake sure that these devices can communicate with each other by using the ping command</w:t>
      </w:r>
      <w:bookmarkStart w:id="0" w:name="_GoBack"/>
      <w:bookmarkEnd w:id="0"/>
    </w:p>
    <w:sectPr w:rsidR="004C7B59" w:rsidRPr="004C7B5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676D46"/>
    <w:multiLevelType w:val="hybridMultilevel"/>
    <w:tmpl w:val="F9388DF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LA0MTQyNjU3M7ZU0lEKTi0uzszPAykwrAUAAQB/GywAAAA="/>
  </w:docVars>
  <w:rsids>
    <w:rsidRoot w:val="00D114B1"/>
    <w:rsid w:val="000443CD"/>
    <w:rsid w:val="004B0CA8"/>
    <w:rsid w:val="004C7B59"/>
    <w:rsid w:val="005703E4"/>
    <w:rsid w:val="00586F53"/>
    <w:rsid w:val="005B73A2"/>
    <w:rsid w:val="008A630D"/>
    <w:rsid w:val="00D114B1"/>
    <w:rsid w:val="00DF477B"/>
    <w:rsid w:val="00EA2AD7"/>
    <w:rsid w:val="00FA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0A934"/>
  <w15:chartTrackingRefBased/>
  <w15:docId w15:val="{DDF46F03-8D5B-4D75-9C00-2CE725F30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114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Карюкин</dc:creator>
  <cp:keywords/>
  <dc:description/>
  <cp:lastModifiedBy>Владислав Карюкин</cp:lastModifiedBy>
  <cp:revision>1</cp:revision>
  <dcterms:created xsi:type="dcterms:W3CDTF">2022-02-23T11:22:00Z</dcterms:created>
  <dcterms:modified xsi:type="dcterms:W3CDTF">2022-02-23T12:11:00Z</dcterms:modified>
</cp:coreProperties>
</file>